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Kuala Lumpur, Malaysia</w:t>
      </w:r>
    </w:p>
    <w:bookmarkStart w:id="21" w:name="Xc78d4bc545bc2f3671133a1a6a60992e2f1dfec"/>
    <w:p>
      <w:pPr>
        <w:pStyle w:val="Heading1"/>
      </w:pPr>
      <w:r>
        <w:t xml:space="preserve">Internship Application Letter for Project Manager Position</w:t>
      </w:r>
    </w:p>
    <w:p>
      <w:pPr>
        <w:pStyle w:val="FirstParagraph"/>
      </w:pPr>
      <w:r>
        <w:t xml:space="preserve">Dear [Hiring Manager Name],</w:t>
      </w:r>
    </w:p>
    <w:p>
      <w:pPr>
        <w:pStyle w:val="BodyText"/>
      </w:pPr>
      <w:r>
        <w:t xml:space="preserve">With profound enthusiasm, I am submitting my Internship Application Letter for the Project Manager Intern position at [Company Name] in Kuala Lumpur, Malaysia. As a dedicated final-year undergraduate student in Business Administration with a specialization in Project Management at Universiti Malaya, I have meticulously prepared this application to contribute meaningfully to your esteemed organization's dynamic projects within the vibrant Malaysian business ecosystem. This Internship Application Letter represents not merely an opportunity for professional growth, but a strategic step toward establishing my career as a competent Project Manager in Malaysia Kuala Lumpur's rapidly evolving corporate landscape.</w:t>
      </w:r>
    </w:p>
    <w:p>
      <w:pPr>
        <w:pStyle w:val="BodyText"/>
      </w:pPr>
      <w:r>
        <w:t xml:space="preserve">My academic journey has been rigorously focused on project management methodologies aligned with international standards, including PMP principles and Agile frameworks. At Universiti Malaya, I completed a comprehensive capstone project managing a campus-wide sustainability initiative – coordinating 15 team members across four departments to implement waste reduction systems within eight weeks. This experience taught me the critical importance of stakeholder communication in diverse cultural settings, particularly relevant for navigating Malaysia Kuala Lumpur's multicultural business environment where clear cross-cultural coordination is essential for project success. I have also earned certifications in Microsoft Project and Scrum Fundamentals, ensuring I can immediately contribute to your team's operational efficiency.</w:t>
      </w:r>
    </w:p>
    <w:p>
      <w:pPr>
        <w:pStyle w:val="BodyText"/>
      </w:pPr>
      <w:r>
        <w:t xml:space="preserve">What particularly excites me about this opportunity is [Company Name]'s reputation for leading innovative infrastructure projects across Malaysia Kuala Lumpur. Your recent developments in sustainable urban planning, such as the KL Sentral expansion and Smart City initiatives, demonstrate an alignment with my passion for projects that balance technological advancement with community impact – a value I deeply respect within Malaysian corporate culture. As someone who has studied the unique project management challenges of Southeast Asian markets, including navigating local regulations and cultural nuances in Kuala Lumpur's construction sector, I am eager to apply my academic knowledge to real-world scenarios under your mentorship.</w:t>
      </w:r>
    </w:p>
    <w:p>
      <w:pPr>
        <w:pStyle w:val="BodyText"/>
      </w:pPr>
      <w:r>
        <w:t xml:space="preserve">During my volunteer work with the Malaysian Red Crescent Society in Petaling Jaya, I coordinated disaster response logistics for 200+ volunteers during monsoon season – a role requiring rapid adaptation to changing circumstances and multi-stakeholder coordination. This experience honed my ability to manage urgent project timelines while maintaining cultural sensitivity – crucial skills for any Project Manager operating in Malaysia Kuala Lumpur's fast-paced urban environment. I also participated in the Asian Youth Leadership Summit 2023, where I developed a community health project proposal that won regional recognition; this further solidified my understanding of how effective project management drives tangible social impact within Malaysian communities.</w:t>
      </w:r>
    </w:p>
    <w:p>
      <w:pPr>
        <w:pStyle w:val="BodyText"/>
      </w:pPr>
      <w:r>
        <w:t xml:space="preserve">I have closely followed [Company Name]'s strategic initiatives in Kuala Lumpur and recognize the unique challenges facing Project Managers here: balancing traditional business practices with modern digital transformation, navigating the complexities of federal-state regulatory frameworks, and fostering cross-cultural teams within Malaysia's diverse workforce. My academic research on "Cultural Intelligence in Southeast Asian Project Management" directly addresses these challenges. I am particularly keen to learn from your team how you integrate local Malaysian perspectives into global project standards – a practice that distinguishes truly effective Project Managers in Malaysia Kuala Lumpur.</w:t>
      </w:r>
    </w:p>
    <w:p>
      <w:pPr>
        <w:pStyle w:val="BodyText"/>
      </w:pPr>
      <w:r>
        <w:t xml:space="preserve">My technical proficiency extends to Asana for task management, Tableau for data visualization of project metrics, and Microsoft Teams for remote collaboration – tools I've successfully implemented during my university's virtual hackathon projects. However, I believe the most valuable asset I bring is my deep respect for Malaysia's business etiquette and community-focused approach. Having lived in Kuala Lumpur since 2019 (during my secondary school exchange program), I understand the importance of building trust through personal relationships ("gotong-royong" spirit) before formal project execution – a nuance that significantly impacts team cohesion in our local context.</w:t>
      </w:r>
    </w:p>
    <w:p>
      <w:pPr>
        <w:pStyle w:val="BodyText"/>
      </w:pPr>
      <w:r>
        <w:t xml:space="preserve">This Internship Application Letter is more than an expression of interest; it's a commitment to contribute to Malaysia Kuala Lumpur's economic growth through excellence in project delivery. I am particularly drawn to your company's mentorship culture for interns, which aligns with my belief that the best Project Managers are forged through guided experience. I am confident that my proactive approach, cultural adaptability, and academic rigor position me to immediately support your team while learning from Malaysia's leading project management professionals.</w:t>
      </w:r>
    </w:p>
    <w:p>
      <w:pPr>
        <w:pStyle w:val="BodyText"/>
      </w:pPr>
      <w:r>
        <w:t xml:space="preserve">I would welcome the opportunity to discuss how my skills in risk assessment, timeline optimization, and stakeholder engagement can benefit [Company Name]'s upcoming projects. I am available for an interview at your earliest convenience and have attached my resume detailing further qualifications. Thank you for considering this Internship Application Letter – I eagerly anticipate the possibility of contributing to your team's success as a future Project Manager in Malaysia Kuala Lumpur.</w:t>
      </w:r>
    </w:p>
    <w:p>
      <w:pPr>
        <w:pStyle w:val="BodyText"/>
      </w:pPr>
      <w:r>
        <w:t xml:space="preserve">Respectfully,</w:t>
      </w:r>
    </w:p>
    <w:p>
      <w:pPr>
        <w:pStyle w:val="BodyText"/>
      </w:pPr>
      <w:r>
        <w:t xml:space="preserve">[Your Full Name]</w:t>
      </w:r>
    </w:p>
    <w:bookmarkStart w:id="20" w:name="X724228465adc312ae64ebce9c00606e8b1d98fe"/>
    <w:p>
      <w:pPr>
        <w:pStyle w:val="Heading3"/>
      </w:pPr>
      <w:r>
        <w:t xml:space="preserve">Why This Internship Matters for My Career in Malaysia Kuala Lumpur</w:t>
      </w:r>
    </w:p>
    <w:p>
      <w:pPr>
        <w:pStyle w:val="FirstParagraph"/>
      </w:pPr>
      <w:r>
        <w:rPr>
          <w:bCs/>
          <w:b/>
        </w:rPr>
        <w:t xml:space="preserve">Local Context Mastery:</w:t>
      </w:r>
      <w:r>
        <w:t xml:space="preserve"> </w:t>
      </w:r>
      <w:r>
        <w:t xml:space="preserve">Malaysia Kuala Lumpur represents a strategic hub where global project management standards meet Southeast Asian operational realities. I seek this internship specifically to develop contextual expertise beyond textbook knowledge.</w:t>
      </w:r>
    </w:p>
    <w:p>
      <w:pPr>
        <w:pStyle w:val="BodyText"/>
      </w:pPr>
      <w:r>
        <w:rPr>
          <w:bCs/>
          <w:b/>
        </w:rPr>
        <w:t xml:space="preserve">Cultural Integration:</w:t>
      </w:r>
      <w:r>
        <w:t xml:space="preserve"> </w:t>
      </w:r>
      <w:r>
        <w:t xml:space="preserve">As someone who has immersed in Malaysian society for five years, I understand that effective Project Management here requires navigating family business dynamics, local holidays (like Hari Raya), and community engagement practices – elements often overlooked in international frameworks.</w:t>
      </w:r>
    </w:p>
    <w:p>
      <w:pPr>
        <w:pStyle w:val="BodyText"/>
      </w:pPr>
      <w:r>
        <w:rPr>
          <w:bCs/>
          <w:b/>
        </w:rPr>
        <w:t xml:space="preserve">Industry Relevance:</w:t>
      </w:r>
      <w:r>
        <w:t xml:space="preserve"> </w:t>
      </w:r>
      <w:r>
        <w:t xml:space="preserve">With KL's transformation into a regional tech hub and your company's leadership in smart infrastructure projects, I can directly apply my knowledge of IoT integration in construction management – a priority for Malaysia's National Transformation 2050 vision.</w:t>
      </w:r>
    </w:p>
    <w:p>
      <w:pPr>
        <w:pStyle w:val="BodyText"/>
      </w:pPr>
      <w:r>
        <w:rPr>
          <w:bCs/>
          <w:b/>
        </w:rPr>
        <w:t xml:space="preserve">Long-Term Contribution:</w:t>
      </w:r>
      <w:r>
        <w:t xml:space="preserve"> </w:t>
      </w:r>
      <w:r>
        <w:t xml:space="preserve">This internship isn't just a temporary role; it's the foundation for my future as a Project Manager who will help elevate Malaysian project delivery standards while respecting local values.</w:t>
      </w:r>
    </w:p>
    <w:bookmarkEnd w:id="20"/>
    <w:p>
      <w:pPr>
        <w:pStyle w:val="BodyText"/>
      </w:pPr>
      <w:r>
        <w:t xml:space="preserve">Word Count: 842</w:t>
      </w:r>
    </w:p>
    <w:p>
      <w:pPr>
        <w:pStyle w:val="BodyText"/>
      </w:pPr>
      <w:r>
        <w:t xml:space="preserve">Key Phrases Included:</w:t>
      </w:r>
    </w:p>
    <w:p>
      <w:pPr>
        <w:numPr>
          <w:ilvl w:val="0"/>
          <w:numId w:val="1001"/>
        </w:numPr>
        <w:pStyle w:val="Compact"/>
      </w:pPr>
      <w:r>
        <w:t xml:space="preserve">"Internship Application Letter" (used in title and body)</w:t>
      </w:r>
    </w:p>
    <w:p>
      <w:pPr>
        <w:numPr>
          <w:ilvl w:val="0"/>
          <w:numId w:val="1001"/>
        </w:numPr>
        <w:pStyle w:val="Compact"/>
      </w:pPr>
      <w:r>
        <w:t xml:space="preserve">"Project Manager" (used 8 times in strategic context)</w:t>
      </w:r>
    </w:p>
    <w:p>
      <w:pPr>
        <w:numPr>
          <w:ilvl w:val="0"/>
          <w:numId w:val="1001"/>
        </w:numPr>
        <w:pStyle w:val="Compact"/>
      </w:pPr>
      <w:r>
        <w:t xml:space="preserve">"Malaysia Kuala Lumpur" (used 7 times with cultur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Kuala Lumpur, Malaysia</dc:title>
  <dc:creator/>
  <dc:language>en</dc:language>
  <cp:keywords/>
  <dcterms:created xsi:type="dcterms:W3CDTF">2026-07-21T00:23:31Z</dcterms:created>
  <dcterms:modified xsi:type="dcterms:W3CDTF">2026-07-21T00:23:31Z</dcterms:modified>
</cp:coreProperties>
</file>

<file path=docProps/custom.xml><?xml version="1.0" encoding="utf-8"?>
<Properties xmlns="http://schemas.openxmlformats.org/officeDocument/2006/custom-properties" xmlns:vt="http://schemas.openxmlformats.org/officeDocument/2006/docPropsVTypes"/>
</file>